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3F7FE2C6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567"/>
        <w:gridCol w:w="1773"/>
        <w:gridCol w:w="57"/>
        <w:gridCol w:w="5995"/>
        <w:gridCol w:w="68"/>
        <w:gridCol w:w="1170"/>
        <w:gridCol w:w="1002"/>
        <w:gridCol w:w="158"/>
      </w:tblGrid>
      <w:tr w:rsidR="00DF198B" w14:paraId="0EA6A1C3" w14:textId="77777777" w:rsidTr="00B54757">
        <w:trPr>
          <w:trHeight w:val="888"/>
        </w:trPr>
        <w:tc>
          <w:tcPr>
            <w:tcW w:w="10790" w:type="dxa"/>
            <w:gridSpan w:val="8"/>
          </w:tcPr>
          <w:p w14:paraId="11FC1462" w14:textId="498BC9DF" w:rsidR="00DF198B" w:rsidRPr="001A7A17" w:rsidRDefault="009A3347" w:rsidP="001A7A17">
            <w:pPr>
              <w:rPr>
                <w:sz w:val="40"/>
                <w:szCs w:val="40"/>
              </w:rPr>
            </w:pPr>
            <w:r w:rsidRPr="001A7A17">
              <w:rPr>
                <w:color w:val="FF0000"/>
                <w:sz w:val="40"/>
                <w:szCs w:val="40"/>
                <w:highlight w:val="yellow"/>
              </w:rPr>
              <w:t xml:space="preserve">Date : </w:t>
            </w:r>
            <w:r w:rsidR="002C2914">
              <w:rPr>
                <w:color w:val="FF0000"/>
                <w:sz w:val="40"/>
                <w:szCs w:val="40"/>
                <w:highlight w:val="yellow"/>
              </w:rPr>
              <w:t>29</w:t>
            </w:r>
            <w:r w:rsidRPr="001A7A17">
              <w:rPr>
                <w:color w:val="FF0000"/>
                <w:sz w:val="40"/>
                <w:szCs w:val="40"/>
                <w:highlight w:val="yellow"/>
              </w:rPr>
              <w:t>/0</w:t>
            </w:r>
            <w:r w:rsidR="00795B80">
              <w:rPr>
                <w:color w:val="FF0000"/>
                <w:sz w:val="40"/>
                <w:szCs w:val="40"/>
                <w:highlight w:val="yellow"/>
              </w:rPr>
              <w:t>3</w:t>
            </w:r>
            <w:r w:rsidRPr="001A7A17">
              <w:rPr>
                <w:color w:val="FF0000"/>
                <w:sz w:val="40"/>
                <w:szCs w:val="40"/>
                <w:highlight w:val="yellow"/>
              </w:rPr>
              <w:t>/2022</w:t>
            </w:r>
          </w:p>
        </w:tc>
      </w:tr>
      <w:tr w:rsidR="00DF198B" w14:paraId="198006D4" w14:textId="77777777" w:rsidTr="00B54757">
        <w:trPr>
          <w:trHeight w:val="1790"/>
        </w:trPr>
        <w:tc>
          <w:tcPr>
            <w:tcW w:w="567" w:type="dxa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10065" w:type="dxa"/>
            <w:gridSpan w:val="6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3C4E67DC" w14:textId="34413A4D" w:rsidR="00B54757" w:rsidRDefault="00092E41" w:rsidP="00B54757">
            <w:pPr>
              <w:jc w:val="center"/>
              <w:rPr>
                <w:sz w:val="64"/>
                <w:szCs w:val="64"/>
                <w:u w:val="single"/>
              </w:rPr>
            </w:pPr>
            <w:r w:rsidRPr="00B54757">
              <w:rPr>
                <w:sz w:val="64"/>
                <w:szCs w:val="64"/>
              </w:rPr>
              <w:t>CS</w:t>
            </w:r>
            <w:r w:rsidR="009A3347">
              <w:rPr>
                <w:sz w:val="64"/>
                <w:szCs w:val="64"/>
              </w:rPr>
              <w:t>PC</w:t>
            </w:r>
            <w:r w:rsidR="00B54757" w:rsidRPr="00B54757">
              <w:rPr>
                <w:sz w:val="64"/>
                <w:szCs w:val="64"/>
              </w:rPr>
              <w:t>6</w:t>
            </w:r>
            <w:r w:rsidR="009A3347">
              <w:rPr>
                <w:sz w:val="64"/>
                <w:szCs w:val="64"/>
              </w:rPr>
              <w:t>2</w:t>
            </w:r>
            <w:r w:rsidRPr="00B54757">
              <w:rPr>
                <w:sz w:val="64"/>
                <w:szCs w:val="64"/>
              </w:rPr>
              <w:t xml:space="preserve"> : </w:t>
            </w:r>
            <w:r w:rsidR="0044094A" w:rsidRPr="0044094A">
              <w:rPr>
                <w:sz w:val="64"/>
                <w:szCs w:val="64"/>
              </w:rPr>
              <w:t>COMPILER DESIGN</w:t>
            </w:r>
          </w:p>
          <w:p w14:paraId="566C2157" w14:textId="701605E7" w:rsidR="00DF198B" w:rsidRPr="00B54757" w:rsidRDefault="00092E41" w:rsidP="00795B80">
            <w:pPr>
              <w:jc w:val="center"/>
              <w:rPr>
                <w:rFonts w:asciiTheme="minorHAnsi" w:hAnsiTheme="minorHAnsi"/>
                <w:b/>
                <w:bCs/>
                <w:sz w:val="64"/>
                <w:szCs w:val="64"/>
              </w:rPr>
            </w:pPr>
            <w:r w:rsidRPr="00B54757">
              <w:rPr>
                <w:rFonts w:asciiTheme="minorHAnsi" w:hAnsiTheme="minorHAnsi"/>
                <w:b/>
                <w:bCs/>
                <w:sz w:val="64"/>
                <w:szCs w:val="64"/>
              </w:rPr>
              <w:t>LAB-</w:t>
            </w:r>
            <w:r w:rsidR="002C2914">
              <w:rPr>
                <w:rFonts w:asciiTheme="minorHAnsi" w:hAnsiTheme="minorHAnsi"/>
                <w:b/>
                <w:bCs/>
                <w:sz w:val="64"/>
                <w:szCs w:val="64"/>
              </w:rPr>
              <w:t>6</w:t>
            </w:r>
          </w:p>
        </w:tc>
        <w:tc>
          <w:tcPr>
            <w:tcW w:w="158" w:type="dxa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B54757">
        <w:trPr>
          <w:trHeight w:val="1837"/>
        </w:trPr>
        <w:tc>
          <w:tcPr>
            <w:tcW w:w="567" w:type="dxa"/>
          </w:tcPr>
          <w:p w14:paraId="5F92C429" w14:textId="77777777" w:rsidR="00DF198B" w:rsidRDefault="00DF198B"/>
        </w:tc>
        <w:tc>
          <w:tcPr>
            <w:tcW w:w="9063" w:type="dxa"/>
            <w:gridSpan w:val="5"/>
          </w:tcPr>
          <w:p w14:paraId="1C7C4E3C" w14:textId="77777777" w:rsidR="00DF198B" w:rsidRDefault="00DF198B"/>
        </w:tc>
        <w:tc>
          <w:tcPr>
            <w:tcW w:w="1160" w:type="dxa"/>
            <w:gridSpan w:val="2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3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3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F6D157C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 :</w:t>
            </w:r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254145B3" w:rsidR="00CE66ED" w:rsidRDefault="00092E41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 :</w:t>
            </w:r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85EF2B9" w:rsidR="00092E41" w:rsidRDefault="00CE66ED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 :</w:t>
            </w:r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2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66652618" w14:textId="517356D0" w:rsidR="00CE66ED" w:rsidRPr="00CE66ED" w:rsidRDefault="00CE66ED" w:rsidP="00CE66ED"/>
    <w:p w14:paraId="50D63936" w14:textId="455DA9AE" w:rsidR="00CE66ED" w:rsidRPr="00CE66ED" w:rsidRDefault="00CE66ED" w:rsidP="00CE66ED"/>
    <w:p w14:paraId="3C9C0680" w14:textId="1D86AFCD" w:rsidR="003172A2" w:rsidRPr="00E641D7" w:rsidRDefault="003172A2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1A5CA5F5" w14:textId="18A6FA1F" w:rsidR="00E641D7" w:rsidRDefault="002C2914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  <w:r w:rsidRPr="002C2914">
        <w:rPr>
          <w:rFonts w:ascii="Ubuntu" w:hAnsi="Ubuntu" w:cs="Segoe UI"/>
          <w:color w:val="252424"/>
          <w:sz w:val="28"/>
          <w:szCs w:val="28"/>
          <w:shd w:val="clear" w:color="auto" w:fill="FFFFFF"/>
        </w:rPr>
        <w:lastRenderedPageBreak/>
        <w:t>Generate intermediate code for if, i</w:t>
      </w:r>
      <w:r>
        <w:rPr>
          <w:rFonts w:ascii="Ubuntu" w:hAnsi="Ubuntu" w:cs="Segoe UI"/>
          <w:color w:val="252424"/>
          <w:sz w:val="28"/>
          <w:szCs w:val="28"/>
          <w:shd w:val="clear" w:color="auto" w:fill="FFFFFF"/>
        </w:rPr>
        <w:t>f-</w:t>
      </w:r>
      <w:r w:rsidRPr="002C2914">
        <w:rPr>
          <w:rFonts w:ascii="Ubuntu" w:hAnsi="Ubuntu" w:cs="Segoe UI"/>
          <w:color w:val="252424"/>
          <w:sz w:val="28"/>
          <w:szCs w:val="28"/>
          <w:shd w:val="clear" w:color="auto" w:fill="FFFFFF"/>
        </w:rPr>
        <w:t>else and while loop in C.</w:t>
      </w:r>
    </w:p>
    <w:p w14:paraId="5D3C6688" w14:textId="77777777" w:rsidR="002C2914" w:rsidRDefault="002C2914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</w:p>
    <w:p w14:paraId="0526B1D1" w14:textId="2775BBCB" w:rsidR="00E641D7" w:rsidRPr="00C42943" w:rsidRDefault="00E641D7" w:rsidP="00725B78">
      <w:pPr>
        <w:shd w:val="clear" w:color="auto" w:fill="FFFFFF"/>
        <w:spacing w:line="285" w:lineRule="atLeast"/>
        <w:rPr>
          <w:rFonts w:ascii="Ubuntu" w:hAnsi="Ubuntu" w:cs="Segoe UI"/>
          <w:color w:val="FF0000"/>
          <w:sz w:val="28"/>
          <w:szCs w:val="28"/>
          <w:shd w:val="clear" w:color="auto" w:fill="FFFFFF"/>
        </w:rPr>
      </w:pPr>
      <w:r>
        <w:rPr>
          <w:rFonts w:ascii="Ubuntu" w:hAnsi="Ubuntu" w:cs="Segoe UI"/>
          <w:color w:val="252424"/>
          <w:sz w:val="28"/>
          <w:szCs w:val="28"/>
          <w:shd w:val="clear" w:color="auto" w:fill="FFFFFF"/>
        </w:rPr>
        <w:t>Code:</w:t>
      </w:r>
      <w:r w:rsidR="00C42943">
        <w:rPr>
          <w:rFonts w:ascii="Ubuntu" w:hAnsi="Ubuntu" w:cs="Segoe UI"/>
          <w:color w:val="252424"/>
          <w:sz w:val="28"/>
          <w:szCs w:val="28"/>
          <w:shd w:val="clear" w:color="auto" w:fill="FFFFFF"/>
        </w:rPr>
        <w:t xml:space="preserve"> </w:t>
      </w:r>
      <w:r w:rsidR="00C42943" w:rsidRPr="00C42943">
        <w:rPr>
          <w:rFonts w:ascii="Ubuntu" w:hAnsi="Ubuntu" w:cs="Segoe UI"/>
          <w:color w:val="FF0000"/>
          <w:sz w:val="28"/>
          <w:szCs w:val="28"/>
          <w:shd w:val="clear" w:color="auto" w:fill="FFFFFF"/>
        </w:rPr>
        <w:t>If-else</w:t>
      </w:r>
    </w:p>
    <w:p w14:paraId="73F5EC90" w14:textId="3C814CD8" w:rsidR="00E641D7" w:rsidRDefault="00E641D7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</w:p>
    <w:p w14:paraId="476DD01D" w14:textId="6AB031B4" w:rsidR="00E641D7" w:rsidRDefault="00E641D7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  <w:proofErr w:type="spellStart"/>
      <w:r>
        <w:rPr>
          <w:rFonts w:ascii="Ubuntu" w:hAnsi="Ubuntu" w:cs="Segoe UI"/>
          <w:color w:val="252424"/>
          <w:sz w:val="28"/>
          <w:szCs w:val="28"/>
          <w:shd w:val="clear" w:color="auto" w:fill="FFFFFF"/>
        </w:rPr>
        <w:t>lexer.l</w:t>
      </w:r>
      <w:proofErr w:type="spellEnd"/>
    </w:p>
    <w:p w14:paraId="242403D3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%{</w:t>
      </w:r>
    </w:p>
    <w:p w14:paraId="14B3798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#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include</w:t>
      </w:r>
      <w:r w:rsidRPr="00C42943">
        <w:rPr>
          <w:rFonts w:ascii="Fantasque Sans Mono" w:hAnsi="Fantasque Sans Mono"/>
          <w:color w:val="FE8019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"</w:t>
      </w:r>
      <w:proofErr w:type="spellStart"/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parser.tab.h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"</w:t>
      </w:r>
    </w:p>
    <w:p w14:paraId="444A6C5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#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include</w:t>
      </w:r>
      <w:r w:rsidRPr="00C42943">
        <w:rPr>
          <w:rFonts w:ascii="Fantasque Sans Mono" w:hAnsi="Fantasque Sans Mono"/>
          <w:color w:val="FE8019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&lt;</w:t>
      </w:r>
      <w:proofErr w:type="spellStart"/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stdlib.h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&gt;</w:t>
      </w:r>
    </w:p>
    <w:p w14:paraId="762B0AD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#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include</w:t>
      </w:r>
      <w:r w:rsidRPr="00C42943">
        <w:rPr>
          <w:rFonts w:ascii="Fantasque Sans Mono" w:hAnsi="Fantasque Sans Mono"/>
          <w:color w:val="FE8019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&lt;</w:t>
      </w:r>
      <w:proofErr w:type="spellStart"/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string.h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&gt;</w:t>
      </w:r>
    </w:p>
    <w:p w14:paraId="6C4BADA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#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include</w:t>
      </w:r>
      <w:r w:rsidRPr="00C42943">
        <w:rPr>
          <w:rFonts w:ascii="Fantasque Sans Mono" w:hAnsi="Fantasque Sans Mono"/>
          <w:color w:val="FE8019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&lt;</w:t>
      </w:r>
      <w:proofErr w:type="spellStart"/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math.h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&gt;</w:t>
      </w:r>
    </w:p>
    <w:p w14:paraId="2E51A78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%}</w:t>
      </w:r>
    </w:p>
    <w:p w14:paraId="0D94A104" w14:textId="77777777" w:rsidR="00C42943" w:rsidRPr="00C42943" w:rsidRDefault="00C42943" w:rsidP="00C42943">
      <w:pPr>
        <w:shd w:val="clear" w:color="auto" w:fill="1D2021"/>
        <w:spacing w:after="270"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19F1C80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ALPHA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[A-Za-z]</w:t>
      </w:r>
    </w:p>
    <w:p w14:paraId="6B94A45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DIGIT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[0-9]</w:t>
      </w:r>
    </w:p>
    <w:p w14:paraId="4072777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%%</w:t>
      </w:r>
    </w:p>
    <w:p w14:paraId="025E482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E8019"/>
          <w:sz w:val="27"/>
          <w:szCs w:val="27"/>
          <w:lang w:bidi="ar-SA"/>
        </w:rPr>
        <w:t>if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                </w:t>
      </w: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return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IF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  <w:proofErr w:type="gramEnd"/>
    </w:p>
    <w:p w14:paraId="7603E3C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E8019"/>
          <w:sz w:val="27"/>
          <w:szCs w:val="27"/>
          <w:lang w:bidi="ar-SA"/>
        </w:rPr>
        <w:t>then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                </w:t>
      </w: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return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THEN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  <w:proofErr w:type="gramEnd"/>
    </w:p>
    <w:p w14:paraId="0E4625A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E8019"/>
          <w:sz w:val="27"/>
          <w:szCs w:val="27"/>
          <w:lang w:bidi="ar-SA"/>
        </w:rPr>
        <w:t>else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                </w:t>
      </w: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return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ELSE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  <w:proofErr w:type="gramEnd"/>
    </w:p>
    <w:p w14:paraId="342073A1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83A598"/>
          <w:sz w:val="27"/>
          <w:szCs w:val="27"/>
          <w:lang w:bidi="ar-SA"/>
        </w:rPr>
        <w:t>{ALPHA}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</w:t>
      </w:r>
      <w:r w:rsidRPr="00C42943">
        <w:rPr>
          <w:rFonts w:ascii="Fantasque Sans Mono" w:hAnsi="Fantasque Sans Mono"/>
          <w:color w:val="83A598"/>
          <w:sz w:val="27"/>
          <w:szCs w:val="27"/>
          <w:lang w:bidi="ar-SA"/>
        </w:rPr>
        <w:t>{ALPHA}</w:t>
      </w:r>
      <w:r w:rsidRPr="00C42943">
        <w:rPr>
          <w:rFonts w:ascii="Fantasque Sans Mono" w:hAnsi="Fantasque Sans Mono"/>
          <w:color w:val="FE8019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83A598"/>
          <w:sz w:val="27"/>
          <w:szCs w:val="27"/>
          <w:lang w:bidi="ar-SA"/>
        </w:rPr>
        <w:t>{DIGIT}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)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*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   </w:t>
      </w: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return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ID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  <w:proofErr w:type="gramEnd"/>
    </w:p>
    <w:p w14:paraId="5C00C52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83A598"/>
          <w:sz w:val="27"/>
          <w:szCs w:val="27"/>
          <w:lang w:bidi="ar-SA"/>
        </w:rPr>
        <w:t>{DIGIT}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+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           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yylval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=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atoi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yytext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 return NUM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24981E98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[</w:t>
      </w:r>
      <w:r w:rsidRPr="00C42943">
        <w:rPr>
          <w:rFonts w:ascii="Fantasque Sans Mono" w:hAnsi="Fantasque Sans Mono"/>
          <w:color w:val="D3869B"/>
          <w:sz w:val="27"/>
          <w:szCs w:val="27"/>
          <w:lang w:bidi="ar-SA"/>
        </w:rPr>
        <w:t xml:space="preserve"> \t</w:t>
      </w:r>
      <w:proofErr w:type="gramStart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]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               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  <w:proofErr w:type="gramEnd"/>
    </w:p>
    <w:p w14:paraId="7ADA743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D3869B"/>
          <w:sz w:val="27"/>
          <w:szCs w:val="27"/>
          <w:lang w:bidi="ar-SA"/>
        </w:rPr>
        <w:t>\n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              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yyterminate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</w:t>
      </w:r>
      <w:proofErr w:type="gramStart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);</w:t>
      </w:r>
      <w:proofErr w:type="gramEnd"/>
    </w:p>
    <w:p w14:paraId="29AA9C95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E8019"/>
          <w:sz w:val="27"/>
          <w:szCs w:val="27"/>
          <w:lang w:bidi="ar-SA"/>
        </w:rPr>
        <w:t>.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                </w:t>
      </w: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return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83A598"/>
          <w:sz w:val="27"/>
          <w:szCs w:val="27"/>
          <w:lang w:bidi="ar-SA"/>
        </w:rPr>
        <w:t>yytext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[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0</w:t>
      </w:r>
      <w:proofErr w:type="gramStart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];</w:t>
      </w:r>
      <w:proofErr w:type="gramEnd"/>
    </w:p>
    <w:p w14:paraId="1145D82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%%</w:t>
      </w:r>
    </w:p>
    <w:p w14:paraId="046FBFC7" w14:textId="77777777" w:rsidR="00C42943" w:rsidRDefault="00C42943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</w:p>
    <w:p w14:paraId="5FFDA9AD" w14:textId="2665507E" w:rsidR="00E641D7" w:rsidRDefault="00E641D7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  <w:proofErr w:type="spellStart"/>
      <w:r>
        <w:rPr>
          <w:rFonts w:ascii="Ubuntu" w:hAnsi="Ubuntu" w:cs="Segoe UI"/>
          <w:color w:val="252424"/>
          <w:sz w:val="28"/>
          <w:szCs w:val="28"/>
          <w:shd w:val="clear" w:color="auto" w:fill="FFFFFF"/>
        </w:rPr>
        <w:t>parser.y</w:t>
      </w:r>
      <w:proofErr w:type="spellEnd"/>
    </w:p>
    <w:p w14:paraId="6F09DC70" w14:textId="685AB0EB" w:rsidR="00B80B03" w:rsidRDefault="00B80B03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037E21B8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%{</w:t>
      </w:r>
    </w:p>
    <w:p w14:paraId="18E045C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#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include</w:t>
      </w:r>
      <w:r w:rsidRPr="00C42943">
        <w:rPr>
          <w:rFonts w:ascii="Fantasque Sans Mono" w:hAnsi="Fantasque Sans Mono"/>
          <w:color w:val="FE8019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&lt;</w:t>
      </w:r>
      <w:proofErr w:type="spellStart"/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stdio.h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&gt;</w:t>
      </w:r>
    </w:p>
    <w:p w14:paraId="6EE24E31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#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include</w:t>
      </w:r>
      <w:r w:rsidRPr="00C42943">
        <w:rPr>
          <w:rFonts w:ascii="Fantasque Sans Mono" w:hAnsi="Fantasque Sans Mono"/>
          <w:color w:val="FE8019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&lt;</w:t>
      </w:r>
      <w:proofErr w:type="spellStart"/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stdlib.h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&gt;</w:t>
      </w:r>
    </w:p>
    <w:p w14:paraId="7ADE98A5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#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include</w:t>
      </w:r>
      <w:r w:rsidRPr="00C42943">
        <w:rPr>
          <w:rFonts w:ascii="Fantasque Sans Mono" w:hAnsi="Fantasque Sans Mono"/>
          <w:color w:val="FE8019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&lt;</w:t>
      </w:r>
      <w:proofErr w:type="spellStart"/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string.h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&gt;</w:t>
      </w:r>
    </w:p>
    <w:p w14:paraId="4892F30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4882C5A3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int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yylex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</w:t>
      </w:r>
      <w:proofErr w:type="gramStart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);</w:t>
      </w:r>
      <w:proofErr w:type="gramEnd"/>
    </w:p>
    <w:p w14:paraId="5BE4D37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void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yyerror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</w:t>
      </w: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char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con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*</w:t>
      </w:r>
      <w:r w:rsidRPr="00C42943">
        <w:rPr>
          <w:rFonts w:ascii="Fantasque Sans Mono" w:hAnsi="Fantasque Sans Mono"/>
          <w:color w:val="83A598"/>
          <w:sz w:val="27"/>
          <w:szCs w:val="27"/>
          <w:lang w:bidi="ar-SA"/>
        </w:rPr>
        <w:t>s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</w:p>
    <w:p w14:paraId="74920AA5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 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f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(stderr, "%s\n", s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21AF4A8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}</w:t>
      </w:r>
    </w:p>
    <w:p w14:paraId="5CCB4781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push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7D83029E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lastRenderedPageBreak/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usha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260850A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ushab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280BB845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abc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64A8E41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abcde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3E441D74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second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562ABAB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second1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4049D493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first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6B6CD9E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third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49F140B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codegen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474CDB23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codegen_umin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6A7FB710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codegen_assigna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409EC97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codegen_assign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26A490B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codegen_assignb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12514B5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lab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53C46102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lab1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2FCA751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lab2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04FB251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lab3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31CA9123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432EC4E1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%}</w:t>
      </w:r>
    </w:p>
    <w:p w14:paraId="7443CB6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67DFC65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%token ID NUM IF THEN ELSE</w:t>
      </w:r>
    </w:p>
    <w:p w14:paraId="0EC9358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%right '=' </w:t>
      </w:r>
    </w:p>
    <w:p w14:paraId="5818274E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%left '+' '-'</w:t>
      </w:r>
    </w:p>
    <w:p w14:paraId="31A8C74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%left '*' '/'</w:t>
      </w:r>
    </w:p>
    <w:p w14:paraId="32F2F1B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%left UMINUS</w:t>
      </w:r>
    </w:p>
    <w:p w14:paraId="2D301FB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%%</w:t>
      </w:r>
    </w:p>
    <w:p w14:paraId="2A3EBE8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4420EAB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S : IF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(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Y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)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lab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THEN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{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X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lab2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LSE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{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X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lab3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3DD9FB0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</w:p>
    <w:p w14:paraId="6E7FEF04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X : E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X </w:t>
      </w:r>
      <w:proofErr w:type="spellStart"/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X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  <w:proofErr w:type="gramEnd"/>
    </w:p>
    <w:p w14:paraId="3D01647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Y : B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abc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codegen_assigna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first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7978E8F2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B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&amp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&amp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abc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codegen_assigna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second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Y</w:t>
      </w:r>
    </w:p>
    <w:p w14:paraId="2E8D8E71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B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abc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codegen_assigna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third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Y</w:t>
      </w:r>
    </w:p>
    <w:p w14:paraId="079E48B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!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B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abcde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codegen_assigna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first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5E5848C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</w:p>
    <w:p w14:paraId="7BECF240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4C167A0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B : V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=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=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D</w:t>
      </w:r>
    </w:p>
    <w:p w14:paraId="15547D9E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lastRenderedPageBreak/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V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&gt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F</w:t>
      </w:r>
    </w:p>
    <w:p w14:paraId="6563E1C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V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&lt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F</w:t>
      </w:r>
    </w:p>
    <w:p w14:paraId="43D95EC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V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!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=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D</w:t>
      </w:r>
    </w:p>
    <w:p w14:paraId="051660E0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(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B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)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</w:p>
    <w:p w14:paraId="468F1DA8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V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ab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7B719D4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</w:p>
    <w:p w14:paraId="50ABB88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</w:p>
    <w:p w14:paraId="66D3307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F :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=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D</w:t>
      </w:r>
    </w:p>
    <w:p w14:paraId="4EF7371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D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a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7D0A7DB2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</w:p>
    <w:p w14:paraId="168502E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D :NUM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07CD7831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ID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7088B794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</w:p>
    <w:p w14:paraId="47F7A96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E :V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=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codegen_assign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032B4312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+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codegen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2DB8AAC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-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codegen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207D938E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*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codegen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0C927C9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/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codegen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6AC263B3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(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)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</w:p>
    <w:p w14:paraId="3E77C8B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-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codegen_umin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%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ec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UMINUS</w:t>
      </w:r>
    </w:p>
    <w:p w14:paraId="145C8DB2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V</w:t>
      </w:r>
    </w:p>
    <w:p w14:paraId="3DB49E63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NUM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552D02B2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S</w:t>
      </w:r>
    </w:p>
    <w:p w14:paraId="3ACD527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</w:p>
    <w:p w14:paraId="71E2477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 : ID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10DDB4E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</w:p>
    <w:p w14:paraId="247276D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%%</w:t>
      </w:r>
    </w:p>
    <w:p w14:paraId="5646A771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6F928BD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#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include</w:t>
      </w:r>
      <w:r w:rsidRPr="00C42943">
        <w:rPr>
          <w:rFonts w:ascii="Fantasque Sans Mono" w:hAnsi="Fantasque Sans Mono"/>
          <w:color w:val="FE8019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"</w:t>
      </w:r>
      <w:proofErr w:type="spellStart"/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lex.yy.c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"</w:t>
      </w:r>
    </w:p>
    <w:p w14:paraId="640C9A1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#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include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&lt;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ctype.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&gt;</w:t>
      </w:r>
    </w:p>
    <w:p w14:paraId="52813C0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char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83A598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[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100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][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10</w:t>
      </w:r>
      <w:proofErr w:type="gramStart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];</w:t>
      </w:r>
      <w:proofErr w:type="gramEnd"/>
    </w:p>
    <w:p w14:paraId="42E99FAE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int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top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=</w:t>
      </w:r>
      <w:proofErr w:type="gramStart"/>
      <w:r w:rsidRPr="00C42943">
        <w:rPr>
          <w:rFonts w:ascii="Fantasque Sans Mono" w:hAnsi="Fantasque Sans Mono"/>
          <w:color w:val="D3869B"/>
          <w:sz w:val="27"/>
          <w:szCs w:val="27"/>
          <w:lang w:bidi="ar-SA"/>
        </w:rPr>
        <w:t>0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  <w:proofErr w:type="gramEnd"/>
    </w:p>
    <w:p w14:paraId="179FB1B4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char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83A598"/>
          <w:sz w:val="27"/>
          <w:szCs w:val="27"/>
          <w:lang w:bidi="ar-SA"/>
        </w:rPr>
        <w:t>i</w:t>
      </w:r>
      <w:proofErr w:type="spellEnd"/>
      <w:r w:rsidRPr="00C42943">
        <w:rPr>
          <w:rFonts w:ascii="Fantasque Sans Mono" w:hAnsi="Fantasque Sans Mono"/>
          <w:color w:val="83A598"/>
          <w:sz w:val="27"/>
          <w:szCs w:val="27"/>
          <w:lang w:bidi="ar-SA"/>
        </w:rPr>
        <w:t>_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[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2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]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=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"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0</w:t>
      </w:r>
      <w:proofErr w:type="gramStart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";</w:t>
      </w:r>
      <w:proofErr w:type="gramEnd"/>
    </w:p>
    <w:p w14:paraId="6470F18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char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83A598"/>
          <w:sz w:val="27"/>
          <w:szCs w:val="27"/>
          <w:lang w:bidi="ar-SA"/>
        </w:rPr>
        <w:t>temp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[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2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]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=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"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t</w:t>
      </w:r>
      <w:proofErr w:type="gramStart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";</w:t>
      </w:r>
      <w:proofErr w:type="gramEnd"/>
    </w:p>
    <w:p w14:paraId="5BEF79A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int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abcd</w:t>
      </w:r>
      <w:proofErr w:type="spellEnd"/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=</w:t>
      </w:r>
      <w:proofErr w:type="gramStart"/>
      <w:r w:rsidRPr="00C42943">
        <w:rPr>
          <w:rFonts w:ascii="Fantasque Sans Mono" w:hAnsi="Fantasque Sans Mono"/>
          <w:color w:val="D3869B"/>
          <w:sz w:val="27"/>
          <w:szCs w:val="27"/>
          <w:lang w:bidi="ar-SA"/>
        </w:rPr>
        <w:t>0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  <w:proofErr w:type="gramEnd"/>
    </w:p>
    <w:p w14:paraId="0D1BB851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int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83A598"/>
          <w:sz w:val="27"/>
          <w:szCs w:val="27"/>
          <w:lang w:bidi="ar-SA"/>
        </w:rPr>
        <w:t>label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[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20</w:t>
      </w:r>
      <w:proofErr w:type="gramStart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];</w:t>
      </w:r>
      <w:proofErr w:type="gramEnd"/>
    </w:p>
    <w:p w14:paraId="7B7AC66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int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num</w:t>
      </w:r>
      <w:proofErr w:type="spellEnd"/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=</w:t>
      </w:r>
      <w:proofErr w:type="gramStart"/>
      <w:r w:rsidRPr="00C42943">
        <w:rPr>
          <w:rFonts w:ascii="Fantasque Sans Mono" w:hAnsi="Fantasque Sans Mono"/>
          <w:color w:val="D3869B"/>
          <w:sz w:val="27"/>
          <w:szCs w:val="27"/>
          <w:lang w:bidi="ar-SA"/>
        </w:rPr>
        <w:t>0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  <w:proofErr w:type="gramEnd"/>
    </w:p>
    <w:p w14:paraId="301B3CF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lastRenderedPageBreak/>
        <w:t>int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top</w:t>
      </w:r>
      <w:proofErr w:type="spellEnd"/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=</w:t>
      </w:r>
      <w:proofErr w:type="gramStart"/>
      <w:r w:rsidRPr="00C42943">
        <w:rPr>
          <w:rFonts w:ascii="Fantasque Sans Mono" w:hAnsi="Fantasque Sans Mono"/>
          <w:color w:val="D3869B"/>
          <w:sz w:val="27"/>
          <w:szCs w:val="27"/>
          <w:lang w:bidi="ar-SA"/>
        </w:rPr>
        <w:t>0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  <w:proofErr w:type="gramEnd"/>
    </w:p>
    <w:p w14:paraId="1FFF4CE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int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i</w:t>
      </w:r>
      <w:proofErr w:type="spellEnd"/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=</w:t>
      </w:r>
      <w:proofErr w:type="gramStart"/>
      <w:r w:rsidRPr="00C42943">
        <w:rPr>
          <w:rFonts w:ascii="Fantasque Sans Mono" w:hAnsi="Fantasque Sans Mono"/>
          <w:color w:val="D3869B"/>
          <w:sz w:val="27"/>
          <w:szCs w:val="27"/>
          <w:lang w:bidi="ar-SA"/>
        </w:rPr>
        <w:t>0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  <w:proofErr w:type="gramEnd"/>
    </w:p>
    <w:p w14:paraId="20367DC8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int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main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</w:p>
    <w:p w14:paraId="6584342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</w:p>
    <w:p w14:paraId="1BD1957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Enter the expression : "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52607D4E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yyparse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5AB3E935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}</w:t>
      </w:r>
    </w:p>
    <w:p w14:paraId="43068838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6CA4B0B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int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yywrap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){return(1);}</w:t>
      </w:r>
    </w:p>
    <w:p w14:paraId="051D7884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56A50D6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usha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)</w:t>
      </w:r>
    </w:p>
    <w:p w14:paraId="15013EF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{</w:t>
      </w:r>
    </w:p>
    <w:p w14:paraId="6BD9ECF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rcpy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[++top]," " 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22657C88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}</w:t>
      </w:r>
    </w:p>
    <w:p w14:paraId="2A671FF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ushab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)</w:t>
      </w:r>
    </w:p>
    <w:p w14:paraId="5142D153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{</w:t>
      </w:r>
    </w:p>
    <w:p w14:paraId="0B6541A2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rcpy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++top]," "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4693AD95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rcpy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++top]," "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2A76FCC8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rcpy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++top]," "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31CC3B5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}</w:t>
      </w:r>
    </w:p>
    <w:p w14:paraId="030DDC7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push()</w:t>
      </w:r>
    </w:p>
    <w:p w14:paraId="45CF82DE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{</w:t>
      </w:r>
    </w:p>
    <w:p w14:paraId="44DC5CF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rcpy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++top]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yytext</w:t>
      </w:r>
      <w:proofErr w:type="spellEnd"/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54E81453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}</w:t>
      </w:r>
    </w:p>
    <w:p w14:paraId="666099C1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22F766A5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abc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)</w:t>
      </w:r>
    </w:p>
    <w:p w14:paraId="08298024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{</w:t>
      </w:r>
    </w:p>
    <w:p w14:paraId="3B25A165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abcd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+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+;</w:t>
      </w:r>
      <w:proofErr w:type="gramEnd"/>
    </w:p>
    <w:p w14:paraId="2DAD8200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\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nX%d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: if "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abcd</w:t>
      </w:r>
      <w:proofErr w:type="spellEnd"/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7460F97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}</w:t>
      </w:r>
    </w:p>
    <w:p w14:paraId="474F1E4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abcde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)</w:t>
      </w:r>
    </w:p>
    <w:p w14:paraId="414A4252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{</w:t>
      </w:r>
    </w:p>
    <w:p w14:paraId="58DF0F2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abcd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+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+;</w:t>
      </w:r>
      <w:proofErr w:type="gramEnd"/>
    </w:p>
    <w:p w14:paraId="0055B420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\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nX%d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:not "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abcd</w:t>
      </w:r>
      <w:proofErr w:type="spellEnd"/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72EBD862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}</w:t>
      </w:r>
    </w:p>
    <w:p w14:paraId="5CD9209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second1()</w:t>
      </w:r>
    </w:p>
    <w:p w14:paraId="10C4F663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{</w:t>
      </w:r>
    </w:p>
    <w:p w14:paraId="6F2CF52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lastRenderedPageBreak/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\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ni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x%d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true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goto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%d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\n"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abcd,lnum</w:t>
      </w:r>
      <w:proofErr w:type="spellEnd"/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2AC5B40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\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ni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x%d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false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goto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%d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\n"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abcd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,++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num</w:t>
      </w:r>
      <w:proofErr w:type="spellEnd"/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7D9963A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num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=lnum-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1;</w:t>
      </w:r>
      <w:proofErr w:type="gramEnd"/>
    </w:p>
    <w:p w14:paraId="00913DC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}</w:t>
      </w:r>
    </w:p>
    <w:p w14:paraId="5EFC175E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second()</w:t>
      </w:r>
    </w:p>
    <w:p w14:paraId="081958B4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{</w:t>
      </w:r>
    </w:p>
    <w:p w14:paraId="4F6CB161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int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xyz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=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0;</w:t>
      </w:r>
      <w:proofErr w:type="gramEnd"/>
    </w:p>
    <w:p w14:paraId="17DDB4B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xyz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=abcd+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1;</w:t>
      </w:r>
      <w:proofErr w:type="gramEnd"/>
    </w:p>
    <w:p w14:paraId="2F6AF8E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falg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=true else flag=false"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35DC35C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("\n if flag(true)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goto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x%d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"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xyz</w:t>
      </w:r>
      <w:proofErr w:type="spellEnd"/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5C08B890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("\n if flag(false)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goto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L1"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559D43E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}</w:t>
      </w:r>
    </w:p>
    <w:p w14:paraId="0D42DBB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first()</w:t>
      </w:r>
    </w:p>
    <w:p w14:paraId="58F403C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{</w:t>
      </w:r>
    </w:p>
    <w:p w14:paraId="2441AC48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flag=true else flag=false"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067B087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("\n if flag(true)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goto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 L0"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3900B3E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("\n if flag(false)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goto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L1"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6B030D6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}</w:t>
      </w:r>
    </w:p>
    <w:p w14:paraId="6F26B3E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third()</w:t>
      </w:r>
    </w:p>
    <w:p w14:paraId="3AD0DD2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{</w:t>
      </w:r>
    </w:p>
    <w:p w14:paraId="79C18745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int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xyz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=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0;</w:t>
      </w:r>
      <w:proofErr w:type="gramEnd"/>
    </w:p>
    <w:p w14:paraId="106F5B4E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xyz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=abcd+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1;</w:t>
      </w:r>
      <w:proofErr w:type="gramEnd"/>
    </w:p>
    <w:p w14:paraId="1B0E6EE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flag=true else flag=false"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13C1EDF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("\n if flag(true)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goto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L0 "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11D2BFE0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("\n if flag(false)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goto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x%d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"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xyz</w:t>
      </w:r>
      <w:proofErr w:type="spellEnd"/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5D17AF1E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}</w:t>
      </w:r>
    </w:p>
    <w:p w14:paraId="70A5FB52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codegen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)</w:t>
      </w:r>
    </w:p>
    <w:p w14:paraId="2AA7686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{</w:t>
      </w:r>
    </w:p>
    <w:p w14:paraId="735E36A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rcpy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temp,"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"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0064683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rca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temp,i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_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26FE9FA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%s = %s %s %s\n"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temp,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-2]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-1]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]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1140BBA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 top-=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2;</w:t>
      </w:r>
      <w:proofErr w:type="gramEnd"/>
    </w:p>
    <w:p w14:paraId="7B6C4EB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rcpy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],temp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0515644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i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_[0]+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+;</w:t>
      </w:r>
      <w:proofErr w:type="gramEnd"/>
    </w:p>
    <w:p w14:paraId="20B5CE4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}</w:t>
      </w:r>
    </w:p>
    <w:p w14:paraId="79B7D16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1BEA8663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codegen_umin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)</w:t>
      </w:r>
    </w:p>
    <w:p w14:paraId="0F324F92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lastRenderedPageBreak/>
        <w:t> {</w:t>
      </w:r>
    </w:p>
    <w:p w14:paraId="18235215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rcpy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temp,"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"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1E10B264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rca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temp,i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_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01987A1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%s = -%s\n"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temp,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]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5190EDC5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top-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-;</w:t>
      </w:r>
      <w:proofErr w:type="gramEnd"/>
    </w:p>
    <w:p w14:paraId="3FFE6C7E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rcpy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],temp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1E94FF7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i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_[0]+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+;</w:t>
      </w:r>
      <w:proofErr w:type="gramEnd"/>
    </w:p>
    <w:p w14:paraId="5519E620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}</w:t>
      </w:r>
    </w:p>
    <w:p w14:paraId="5D9E4EA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1D3C9EF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codegen_assigna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)</w:t>
      </w:r>
    </w:p>
    <w:p w14:paraId="39AAF69E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{</w:t>
      </w:r>
    </w:p>
    <w:p w14:paraId="6EC3EE8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%s %s %s %s "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-3]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-2]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-1]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]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6DA296C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top-=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3;</w:t>
      </w:r>
      <w:proofErr w:type="gramEnd"/>
    </w:p>
    <w:p w14:paraId="117FDD5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}</w:t>
      </w:r>
    </w:p>
    <w:p w14:paraId="715BF6C0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codegen_assign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)</w:t>
      </w:r>
    </w:p>
    <w:p w14:paraId="701605E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{</w:t>
      </w:r>
    </w:p>
    <w:p w14:paraId="17ED6D53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%s = %s\n"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-2]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]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0A87CD1E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top-=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2;</w:t>
      </w:r>
      <w:proofErr w:type="gramEnd"/>
    </w:p>
    <w:p w14:paraId="16D4A1B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}</w:t>
      </w:r>
    </w:p>
    <w:p w14:paraId="764C843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codegen_assignb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)</w:t>
      </w:r>
    </w:p>
    <w:p w14:paraId="70799F5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{</w:t>
      </w:r>
    </w:p>
    <w:p w14:paraId="04E32A52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%s %s %s "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-3]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-2]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-1]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19DB518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top-=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3;</w:t>
      </w:r>
      <w:proofErr w:type="gramEnd"/>
    </w:p>
    <w:p w14:paraId="0DD445D3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}</w:t>
      </w:r>
    </w:p>
    <w:p w14:paraId="23875A9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1AAB0968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lab()</w:t>
      </w:r>
    </w:p>
    <w:p w14:paraId="2E949740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{</w:t>
      </w:r>
    </w:p>
    <w:p w14:paraId="157B3C22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\nL0 :\n"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33BE9B93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}</w:t>
      </w:r>
    </w:p>
    <w:p w14:paraId="32632B3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lab1()</w:t>
      </w:r>
    </w:p>
    <w:p w14:paraId="217DF4D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{</w:t>
      </w:r>
    </w:p>
    <w:p w14:paraId="78277CE0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rcpy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temp,"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"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1DEE9F3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rca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temp,i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_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665F45A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\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n%s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= not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arguemen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\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n",temp</w:t>
      </w:r>
      <w:proofErr w:type="spellEnd"/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7000838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("if %s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goto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%d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\n"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temp,lnum</w:t>
      </w:r>
      <w:proofErr w:type="spellEnd"/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5EC33DD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i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_[0]+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+;</w:t>
      </w:r>
      <w:proofErr w:type="gramEnd"/>
    </w:p>
    <w:p w14:paraId="032852E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label[++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top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]=</w:t>
      </w:r>
      <w:proofErr w:type="spellStart"/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num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proofErr w:type="gramEnd"/>
    </w:p>
    <w:p w14:paraId="3D01FE34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lastRenderedPageBreak/>
        <w:t>}</w:t>
      </w:r>
    </w:p>
    <w:p w14:paraId="1081DBE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60DDCA3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lab2()</w:t>
      </w:r>
    </w:p>
    <w:p w14:paraId="37A37AA5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{</w:t>
      </w:r>
    </w:p>
    <w:p w14:paraId="15A4DD8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int 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x;</w:t>
      </w:r>
      <w:proofErr w:type="gramEnd"/>
    </w:p>
    <w:p w14:paraId="70D3C98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num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+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+;</w:t>
      </w:r>
      <w:proofErr w:type="gramEnd"/>
    </w:p>
    <w:p w14:paraId="07E81EF0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x=label[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top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--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];</w:t>
      </w:r>
      <w:proofErr w:type="gramEnd"/>
    </w:p>
    <w:p w14:paraId="6EF7824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goto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L2\n"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284DB443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%d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: \n",++x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4809397E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abel[++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top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]=</w:t>
      </w:r>
      <w:proofErr w:type="spellStart"/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num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proofErr w:type="gramEnd"/>
    </w:p>
    <w:p w14:paraId="24EF77B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}</w:t>
      </w:r>
    </w:p>
    <w:p w14:paraId="11D11C6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1E3C2CC2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lab3()</w:t>
      </w:r>
    </w:p>
    <w:p w14:paraId="058DD9E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{</w:t>
      </w:r>
    </w:p>
    <w:p w14:paraId="2DEE55EE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int 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y;</w:t>
      </w:r>
      <w:proofErr w:type="gramEnd"/>
    </w:p>
    <w:p w14:paraId="2B63567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y=label[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top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--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];</w:t>
      </w:r>
      <w:proofErr w:type="gramEnd"/>
    </w:p>
    <w:p w14:paraId="1CF8E641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L2: \n"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13A608F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}</w:t>
      </w:r>
    </w:p>
    <w:p w14:paraId="7A420780" w14:textId="5226BB6D" w:rsidR="00B80B03" w:rsidRDefault="00B80B03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32F11D3D" w14:textId="66FB826D" w:rsidR="00B80B03" w:rsidRDefault="00B80B03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9C7848F" w14:textId="5635508B" w:rsidR="00B80B03" w:rsidRDefault="00B80B03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65FC23B" w14:textId="77777777" w:rsidR="00B80B03" w:rsidRDefault="00B80B03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14602C74" w14:textId="0BCECC1D" w:rsidR="00E641D7" w:rsidRDefault="00E641D7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>
        <w:rPr>
          <w:rFonts w:ascii="Ubuntu" w:hAnsi="Ubuntu"/>
          <w:sz w:val="28"/>
          <w:szCs w:val="28"/>
        </w:rPr>
        <w:t>Input:</w:t>
      </w:r>
    </w:p>
    <w:p w14:paraId="17791954" w14:textId="57BFF662" w:rsidR="002C2914" w:rsidRDefault="00C42943" w:rsidP="00C42943">
      <w:pPr>
        <w:shd w:val="clear" w:color="auto" w:fill="FFFFFF"/>
        <w:spacing w:line="285" w:lineRule="atLeast"/>
        <w:ind w:left="1440" w:firstLine="720"/>
        <w:rPr>
          <w:rFonts w:ascii="Ubuntu" w:hAnsi="Ubuntu"/>
          <w:sz w:val="28"/>
          <w:szCs w:val="28"/>
        </w:rPr>
      </w:pPr>
      <w:r w:rsidRPr="00C42943">
        <w:rPr>
          <w:rFonts w:ascii="Ubuntu" w:hAnsi="Ubuntu"/>
          <w:sz w:val="28"/>
          <w:szCs w:val="28"/>
        </w:rPr>
        <w:t>if(a&gt;1){a=b+1;}else{b=a+1;}</w:t>
      </w:r>
    </w:p>
    <w:p w14:paraId="4073A8F7" w14:textId="3DECB3F1" w:rsidR="00E641D7" w:rsidRDefault="00E641D7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>
        <w:rPr>
          <w:rFonts w:ascii="Ubuntu" w:hAnsi="Ubuntu"/>
          <w:sz w:val="28"/>
          <w:szCs w:val="28"/>
        </w:rPr>
        <w:t xml:space="preserve">Run : </w:t>
      </w:r>
    </w:p>
    <w:p w14:paraId="3CBFEA3C" w14:textId="19613568" w:rsidR="00E641D7" w:rsidRPr="00E641D7" w:rsidRDefault="00C42943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 w:rsidRPr="00C42943">
        <w:rPr>
          <w:rFonts w:ascii="Ubuntu" w:hAnsi="Ubuntu"/>
          <w:sz w:val="28"/>
          <w:szCs w:val="28"/>
        </w:rPr>
        <w:drawing>
          <wp:inline distT="0" distB="0" distL="0" distR="0" wp14:anchorId="414AA23C" wp14:editId="673EAE43">
            <wp:extent cx="6576630" cy="1661304"/>
            <wp:effectExtent l="0" t="0" r="0" b="0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76630" cy="166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7462E" w14:textId="60434F7C" w:rsidR="0039195A" w:rsidRDefault="00E641D7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 w:rsidRPr="00E641D7">
        <w:rPr>
          <w:rFonts w:ascii="Ubuntu" w:hAnsi="Ubuntu"/>
          <w:sz w:val="28"/>
          <w:szCs w:val="28"/>
        </w:rPr>
        <w:t xml:space="preserve">Output : </w:t>
      </w:r>
    </w:p>
    <w:p w14:paraId="114D209E" w14:textId="3C26FF65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 w:rsidRPr="00C42943">
        <w:rPr>
          <w:rFonts w:ascii="Ubuntu" w:hAnsi="Ubuntu"/>
          <w:sz w:val="28"/>
          <w:szCs w:val="28"/>
        </w:rPr>
        <w:lastRenderedPageBreak/>
        <w:drawing>
          <wp:inline distT="0" distB="0" distL="0" distR="0" wp14:anchorId="0AE459A0" wp14:editId="754F146E">
            <wp:extent cx="5342083" cy="3863675"/>
            <wp:effectExtent l="0" t="0" r="0" b="381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42083" cy="386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0A9DF" w14:textId="71988FDC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04D3CE22" w14:textId="4C978E58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6D3CB54F" w14:textId="4D0494C1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43CB9019" w14:textId="7363DCB4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916EC7C" w14:textId="5F7B3E11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1608F708" w14:textId="70F9B41D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367F9DF1" w14:textId="58DB057C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656E4534" w14:textId="5261CFF4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0D73AB58" w14:textId="2981116F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7868738" w14:textId="5EFE5C83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F300061" w14:textId="4F8B6D91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32F735D5" w14:textId="50D90445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3085A761" w14:textId="127305B0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61ADF56C" w14:textId="69AD0AD2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2E850B48" w14:textId="410E9FB3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691167FF" w14:textId="5BCF96E6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45DCD9A9" w14:textId="4496F5A5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6E5A9F31" w14:textId="259A1C5B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243E84C9" w14:textId="0D78CF91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6EBF9828" w14:textId="473D365C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125B3CC5" w14:textId="513700C5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4625700A" w14:textId="25480DBF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8441142" w14:textId="77777777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7278B1D7" w14:textId="1C976FB7" w:rsidR="00C42943" w:rsidRPr="00C42943" w:rsidRDefault="00C42943" w:rsidP="00C42943">
      <w:pPr>
        <w:shd w:val="clear" w:color="auto" w:fill="FFFFFF"/>
        <w:spacing w:line="285" w:lineRule="atLeast"/>
        <w:rPr>
          <w:rFonts w:ascii="Ubuntu" w:hAnsi="Ubuntu" w:cs="Segoe UI"/>
          <w:color w:val="FF0000"/>
          <w:sz w:val="28"/>
          <w:szCs w:val="28"/>
          <w:shd w:val="clear" w:color="auto" w:fill="FFFFFF"/>
        </w:rPr>
      </w:pPr>
      <w:r>
        <w:rPr>
          <w:rFonts w:ascii="Ubuntu" w:hAnsi="Ubuntu" w:cs="Segoe UI"/>
          <w:color w:val="252424"/>
          <w:sz w:val="28"/>
          <w:szCs w:val="28"/>
          <w:shd w:val="clear" w:color="auto" w:fill="FFFFFF"/>
        </w:rPr>
        <w:lastRenderedPageBreak/>
        <w:t xml:space="preserve">Code: </w:t>
      </w:r>
      <w:r>
        <w:rPr>
          <w:rFonts w:ascii="Ubuntu" w:hAnsi="Ubuntu" w:cs="Segoe UI"/>
          <w:color w:val="FF0000"/>
          <w:sz w:val="28"/>
          <w:szCs w:val="28"/>
          <w:shd w:val="clear" w:color="auto" w:fill="FFFFFF"/>
        </w:rPr>
        <w:t>While</w:t>
      </w:r>
    </w:p>
    <w:p w14:paraId="1B4B72F4" w14:textId="77777777" w:rsidR="00C42943" w:rsidRDefault="00C42943" w:rsidP="00C42943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</w:p>
    <w:p w14:paraId="3885B935" w14:textId="69602D63" w:rsidR="00C42943" w:rsidRDefault="00C42943" w:rsidP="00C42943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  <w:proofErr w:type="spellStart"/>
      <w:r>
        <w:rPr>
          <w:rFonts w:ascii="Ubuntu" w:hAnsi="Ubuntu" w:cs="Segoe UI"/>
          <w:color w:val="252424"/>
          <w:sz w:val="28"/>
          <w:szCs w:val="28"/>
          <w:shd w:val="clear" w:color="auto" w:fill="FFFFFF"/>
        </w:rPr>
        <w:t>lexer.l</w:t>
      </w:r>
      <w:proofErr w:type="spellEnd"/>
    </w:p>
    <w:p w14:paraId="5F8D27F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%{</w:t>
      </w:r>
    </w:p>
    <w:p w14:paraId="4543784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#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include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"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parser.tab.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"</w:t>
      </w:r>
    </w:p>
    <w:p w14:paraId="486A79E3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%}</w:t>
      </w:r>
    </w:p>
    <w:p w14:paraId="37D2CC7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ALPHA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[A-Za-z]</w:t>
      </w:r>
    </w:p>
    <w:p w14:paraId="2CFB94C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DIGIT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[0-9]</w:t>
      </w:r>
    </w:p>
    <w:p w14:paraId="4A876711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%%</w:t>
      </w:r>
    </w:p>
    <w:p w14:paraId="4789C9A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E8019"/>
          <w:sz w:val="27"/>
          <w:szCs w:val="27"/>
          <w:lang w:bidi="ar-SA"/>
        </w:rPr>
        <w:t>while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               </w:t>
      </w: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return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WHILE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  <w:proofErr w:type="gramEnd"/>
    </w:p>
    <w:p w14:paraId="0C0AA4C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83A598"/>
          <w:sz w:val="27"/>
          <w:szCs w:val="27"/>
          <w:lang w:bidi="ar-SA"/>
        </w:rPr>
        <w:t>{ALPHA}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</w:t>
      </w:r>
      <w:r w:rsidRPr="00C42943">
        <w:rPr>
          <w:rFonts w:ascii="Fantasque Sans Mono" w:hAnsi="Fantasque Sans Mono"/>
          <w:color w:val="83A598"/>
          <w:sz w:val="27"/>
          <w:szCs w:val="27"/>
          <w:lang w:bidi="ar-SA"/>
        </w:rPr>
        <w:t>{ALPHA}</w:t>
      </w:r>
      <w:r w:rsidRPr="00C42943">
        <w:rPr>
          <w:rFonts w:ascii="Fantasque Sans Mono" w:hAnsi="Fantasque Sans Mono"/>
          <w:color w:val="FE8019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83A598"/>
          <w:sz w:val="27"/>
          <w:szCs w:val="27"/>
          <w:lang w:bidi="ar-SA"/>
        </w:rPr>
        <w:t>{DIGIT}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)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*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   </w:t>
      </w: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return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ID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  <w:proofErr w:type="gramEnd"/>
    </w:p>
    <w:p w14:paraId="0F6113B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83A598"/>
          <w:sz w:val="27"/>
          <w:szCs w:val="27"/>
          <w:lang w:bidi="ar-SA"/>
        </w:rPr>
        <w:t>{DIGIT}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+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           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yylval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=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atoi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yytext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 return NUM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1A3EBCC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[</w:t>
      </w:r>
      <w:r w:rsidRPr="00C42943">
        <w:rPr>
          <w:rFonts w:ascii="Fantasque Sans Mono" w:hAnsi="Fantasque Sans Mono"/>
          <w:color w:val="D3869B"/>
          <w:sz w:val="27"/>
          <w:szCs w:val="27"/>
          <w:lang w:bidi="ar-SA"/>
        </w:rPr>
        <w:t xml:space="preserve"> \t</w:t>
      </w:r>
      <w:proofErr w:type="gramStart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]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               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  <w:proofErr w:type="gramEnd"/>
    </w:p>
    <w:p w14:paraId="73DE1CC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D3869B"/>
          <w:sz w:val="27"/>
          <w:szCs w:val="27"/>
          <w:lang w:bidi="ar-SA"/>
        </w:rPr>
        <w:t>\n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              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yyterminate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</w:t>
      </w:r>
      <w:proofErr w:type="gramStart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);</w:t>
      </w:r>
      <w:proofErr w:type="gramEnd"/>
    </w:p>
    <w:p w14:paraId="2B03C8E1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E8019"/>
          <w:sz w:val="27"/>
          <w:szCs w:val="27"/>
          <w:lang w:bidi="ar-SA"/>
        </w:rPr>
        <w:t>.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                </w:t>
      </w: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return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83A598"/>
          <w:sz w:val="27"/>
          <w:szCs w:val="27"/>
          <w:lang w:bidi="ar-SA"/>
        </w:rPr>
        <w:t>yytext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[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0</w:t>
      </w:r>
      <w:proofErr w:type="gramStart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];</w:t>
      </w:r>
      <w:proofErr w:type="gramEnd"/>
    </w:p>
    <w:p w14:paraId="4B3E2280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%%</w:t>
      </w:r>
    </w:p>
    <w:p w14:paraId="29BE5C4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29BA195D" w14:textId="77777777" w:rsidR="00C42943" w:rsidRDefault="00C42943" w:rsidP="00C42943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</w:p>
    <w:p w14:paraId="41479700" w14:textId="58A41ACD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proofErr w:type="spellStart"/>
      <w:r>
        <w:rPr>
          <w:rFonts w:ascii="Ubuntu" w:hAnsi="Ubuntu"/>
          <w:sz w:val="28"/>
          <w:szCs w:val="28"/>
        </w:rPr>
        <w:t>parser.y</w:t>
      </w:r>
      <w:proofErr w:type="spellEnd"/>
    </w:p>
    <w:p w14:paraId="2AA511CD" w14:textId="589BB846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66FAB3C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%{</w:t>
      </w:r>
    </w:p>
    <w:p w14:paraId="3AD01344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#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include</w:t>
      </w:r>
      <w:r w:rsidRPr="00C42943">
        <w:rPr>
          <w:rFonts w:ascii="Fantasque Sans Mono" w:hAnsi="Fantasque Sans Mono"/>
          <w:color w:val="FE8019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"</w:t>
      </w:r>
      <w:proofErr w:type="spellStart"/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lex.yy.c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"</w:t>
      </w:r>
    </w:p>
    <w:p w14:paraId="5B7FEB1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#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include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&lt;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ctype.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&gt;</w:t>
      </w:r>
    </w:p>
    <w:p w14:paraId="556AFE4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#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include</w:t>
      </w:r>
      <w:r w:rsidRPr="00C42943">
        <w:rPr>
          <w:rFonts w:ascii="Fantasque Sans Mono" w:hAnsi="Fantasque Sans Mono"/>
          <w:color w:val="FE8019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&lt;</w:t>
      </w:r>
      <w:proofErr w:type="spellStart"/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string.h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&gt;</w:t>
      </w:r>
    </w:p>
    <w:p w14:paraId="04AA3F6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int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yylex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</w:t>
      </w:r>
      <w:proofErr w:type="gramStart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);</w:t>
      </w:r>
      <w:proofErr w:type="gramEnd"/>
    </w:p>
    <w:p w14:paraId="124F99E1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void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yyerror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</w:t>
      </w: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char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con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*</w:t>
      </w:r>
      <w:r w:rsidRPr="00C42943">
        <w:rPr>
          <w:rFonts w:ascii="Fantasque Sans Mono" w:hAnsi="Fantasque Sans Mono"/>
          <w:color w:val="83A598"/>
          <w:sz w:val="27"/>
          <w:szCs w:val="27"/>
          <w:lang w:bidi="ar-SA"/>
        </w:rPr>
        <w:t>s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</w:p>
    <w:p w14:paraId="12CF1473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 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f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(stderr, "%s\n", s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2D502CB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}</w:t>
      </w:r>
    </w:p>
    <w:p w14:paraId="77D1018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push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2834CB6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codegen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  ;</w:t>
      </w:r>
      <w:proofErr w:type="gramEnd"/>
    </w:p>
    <w:p w14:paraId="0C6CC262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codegen_umin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4369DC6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codegen_assign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4F393B1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lab1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619D2C8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lab2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65C35B2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lab3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128D45B5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%}</w:t>
      </w:r>
    </w:p>
    <w:p w14:paraId="50B7F65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3C731DC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%token ID NUM WHILE</w:t>
      </w:r>
    </w:p>
    <w:p w14:paraId="274B67BE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lastRenderedPageBreak/>
        <w:t>%right '='</w:t>
      </w:r>
    </w:p>
    <w:p w14:paraId="12D799D3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%left '+' '-'</w:t>
      </w:r>
    </w:p>
    <w:p w14:paraId="7434F72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%left '*' '/'</w:t>
      </w:r>
    </w:p>
    <w:p w14:paraId="2EFAD2F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%left UMINUS</w:t>
      </w:r>
    </w:p>
    <w:p w14:paraId="677CE762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%%</w:t>
      </w:r>
    </w:p>
    <w:p w14:paraId="3DC592A3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5F97509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 : WHILE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lab1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(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)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lab2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lab3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4AFC188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</w:p>
    <w:p w14:paraId="44460B8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E :V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=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codegen_assign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4E34DFA8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+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codegen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5D7510E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-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codegen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6F16B58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*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codegen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553ED1A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/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codegen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65FF181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(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)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</w:p>
    <w:p w14:paraId="064C0B51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-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'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E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proofErr w:type="spellStart"/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codegen_umin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%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ec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UMINUS</w:t>
      </w:r>
    </w:p>
    <w:p w14:paraId="2E5AD78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V</w:t>
      </w:r>
    </w:p>
    <w:p w14:paraId="6E0C0DBE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|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NUM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5F7823D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</w:p>
    <w:p w14:paraId="1F03C5A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 : ID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push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;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}</w:t>
      </w:r>
    </w:p>
    <w:p w14:paraId="6EC2434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</w:p>
    <w:p w14:paraId="2D9BC9B2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%%</w:t>
      </w:r>
    </w:p>
    <w:p w14:paraId="4C956F7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1BE295E8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char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83A598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[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100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][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10</w:t>
      </w:r>
      <w:proofErr w:type="gramStart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];</w:t>
      </w:r>
      <w:proofErr w:type="gramEnd"/>
    </w:p>
    <w:p w14:paraId="5E9D9F0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int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top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=</w:t>
      </w:r>
      <w:proofErr w:type="gramStart"/>
      <w:r w:rsidRPr="00C42943">
        <w:rPr>
          <w:rFonts w:ascii="Fantasque Sans Mono" w:hAnsi="Fantasque Sans Mono"/>
          <w:color w:val="D3869B"/>
          <w:sz w:val="27"/>
          <w:szCs w:val="27"/>
          <w:lang w:bidi="ar-SA"/>
        </w:rPr>
        <w:t>0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  <w:proofErr w:type="gramEnd"/>
    </w:p>
    <w:p w14:paraId="5FEB914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char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83A598"/>
          <w:sz w:val="27"/>
          <w:szCs w:val="27"/>
          <w:lang w:bidi="ar-SA"/>
        </w:rPr>
        <w:t>i</w:t>
      </w:r>
      <w:proofErr w:type="spellEnd"/>
      <w:r w:rsidRPr="00C42943">
        <w:rPr>
          <w:rFonts w:ascii="Fantasque Sans Mono" w:hAnsi="Fantasque Sans Mono"/>
          <w:color w:val="83A598"/>
          <w:sz w:val="27"/>
          <w:szCs w:val="27"/>
          <w:lang w:bidi="ar-SA"/>
        </w:rPr>
        <w:t>_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[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2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]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=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"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0</w:t>
      </w:r>
      <w:proofErr w:type="gramStart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";</w:t>
      </w:r>
      <w:proofErr w:type="gramEnd"/>
    </w:p>
    <w:p w14:paraId="6B317602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char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83A598"/>
          <w:sz w:val="27"/>
          <w:szCs w:val="27"/>
          <w:lang w:bidi="ar-SA"/>
        </w:rPr>
        <w:t>temp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[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2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]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=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"</w:t>
      </w:r>
      <w:r w:rsidRPr="00C42943">
        <w:rPr>
          <w:rFonts w:ascii="Fantasque Sans Mono" w:hAnsi="Fantasque Sans Mono"/>
          <w:color w:val="B8BB26"/>
          <w:sz w:val="27"/>
          <w:szCs w:val="27"/>
          <w:lang w:bidi="ar-SA"/>
        </w:rPr>
        <w:t>t</w:t>
      </w:r>
      <w:proofErr w:type="gramStart"/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";</w:t>
      </w:r>
      <w:proofErr w:type="gramEnd"/>
    </w:p>
    <w:p w14:paraId="6389186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1D7ABE14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int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num</w:t>
      </w:r>
      <w:proofErr w:type="spellEnd"/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=</w:t>
      </w:r>
      <w:proofErr w:type="gramStart"/>
      <w:r w:rsidRPr="00C42943">
        <w:rPr>
          <w:rFonts w:ascii="Fantasque Sans Mono" w:hAnsi="Fantasque Sans Mono"/>
          <w:color w:val="D3869B"/>
          <w:sz w:val="27"/>
          <w:szCs w:val="27"/>
          <w:lang w:bidi="ar-SA"/>
        </w:rPr>
        <w:t>1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  <w:proofErr w:type="gramEnd"/>
    </w:p>
    <w:p w14:paraId="08DACCC0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int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start</w:t>
      </w:r>
      <w:r w:rsidRPr="00C42943">
        <w:rPr>
          <w:rFonts w:ascii="Fantasque Sans Mono" w:hAnsi="Fantasque Sans Mono"/>
          <w:color w:val="8EC07C"/>
          <w:sz w:val="27"/>
          <w:szCs w:val="27"/>
          <w:lang w:bidi="ar-SA"/>
        </w:rPr>
        <w:t>=</w:t>
      </w:r>
      <w:proofErr w:type="gramStart"/>
      <w:r w:rsidRPr="00C42943">
        <w:rPr>
          <w:rFonts w:ascii="Fantasque Sans Mono" w:hAnsi="Fantasque Sans Mono"/>
          <w:color w:val="D3869B"/>
          <w:sz w:val="27"/>
          <w:szCs w:val="27"/>
          <w:lang w:bidi="ar-SA"/>
        </w:rPr>
        <w:t>1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;</w:t>
      </w:r>
      <w:proofErr w:type="gramEnd"/>
    </w:p>
    <w:p w14:paraId="4CEDA02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FB4934"/>
          <w:sz w:val="27"/>
          <w:szCs w:val="27"/>
          <w:lang w:bidi="ar-SA"/>
        </w:rPr>
        <w:t>int</w:t>
      </w: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r w:rsidRPr="00C42943">
        <w:rPr>
          <w:rFonts w:ascii="Fantasque Sans Mono" w:hAnsi="Fantasque Sans Mono"/>
          <w:color w:val="FABD2F"/>
          <w:sz w:val="27"/>
          <w:szCs w:val="27"/>
          <w:lang w:bidi="ar-SA"/>
        </w:rPr>
        <w:t>main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()</w:t>
      </w:r>
    </w:p>
    <w:p w14:paraId="532650D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r w:rsidRPr="00C42943">
        <w:rPr>
          <w:rFonts w:ascii="Fantasque Sans Mono" w:hAnsi="Fantasque Sans Mono"/>
          <w:color w:val="A89984"/>
          <w:sz w:val="27"/>
          <w:szCs w:val="27"/>
          <w:lang w:bidi="ar-SA"/>
        </w:rPr>
        <w:t>{</w:t>
      </w:r>
    </w:p>
    <w:p w14:paraId="7FF8ED72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Enter the expression : "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0BBA335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yyparse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01504D14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}</w:t>
      </w:r>
    </w:p>
    <w:p w14:paraId="00A99BC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05CA253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int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yywrap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){</w:t>
      </w:r>
    </w:p>
    <w:p w14:paraId="37039BD8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 return(1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207E704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lastRenderedPageBreak/>
        <w:t>}</w:t>
      </w:r>
    </w:p>
    <w:p w14:paraId="2DA6271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5A375CC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push()</w:t>
      </w:r>
    </w:p>
    <w:p w14:paraId="18EEFE9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{</w:t>
      </w:r>
    </w:p>
    <w:p w14:paraId="23A96E20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rcpy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++top]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yytext</w:t>
      </w:r>
      <w:proofErr w:type="spellEnd"/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35F28CD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}</w:t>
      </w:r>
    </w:p>
    <w:p w14:paraId="35126F1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1F3DCFA1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codegen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)</w:t>
      </w:r>
    </w:p>
    <w:p w14:paraId="21532563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{</w:t>
      </w:r>
    </w:p>
    <w:p w14:paraId="0DCE0EE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rcpy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temp,"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"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351E4F6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rca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temp,i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_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66D988B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 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%s = %s %s %s\n"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temp,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-2]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-1]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]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425FEF2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 top-=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2;</w:t>
      </w:r>
      <w:proofErr w:type="gramEnd"/>
    </w:p>
    <w:p w14:paraId="7566E7A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rcpy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],temp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07D32514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i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_[0]+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+;</w:t>
      </w:r>
      <w:proofErr w:type="gramEnd"/>
    </w:p>
    <w:p w14:paraId="4A42378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}</w:t>
      </w:r>
    </w:p>
    <w:p w14:paraId="6958DF8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11851631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codegen_umin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)</w:t>
      </w:r>
    </w:p>
    <w:p w14:paraId="39B113D8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{</w:t>
      </w:r>
    </w:p>
    <w:p w14:paraId="5953083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rcpy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temp,"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"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616F9334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rca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temp,i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_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106F0E95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%s = -%s\n"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temp,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]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0F8F11B2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top-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-;</w:t>
      </w:r>
      <w:proofErr w:type="gramEnd"/>
    </w:p>
    <w:p w14:paraId="7EA6898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rcpy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],temp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55F775F5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i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_[0]+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+;</w:t>
      </w:r>
      <w:proofErr w:type="gramEnd"/>
    </w:p>
    <w:p w14:paraId="1175178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}</w:t>
      </w:r>
    </w:p>
    <w:p w14:paraId="5414D350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3DFB772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void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codegen_assign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)</w:t>
      </w:r>
    </w:p>
    <w:p w14:paraId="7317243A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{</w:t>
      </w:r>
    </w:p>
    <w:p w14:paraId="59D5B81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%s = %s\n"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-2]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]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7703F6EF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top-=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2;</w:t>
      </w:r>
      <w:proofErr w:type="gramEnd"/>
    </w:p>
    <w:p w14:paraId="6E2531F2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}</w:t>
      </w:r>
    </w:p>
    <w:p w14:paraId="23FA0C53" w14:textId="77777777" w:rsidR="00C42943" w:rsidRPr="00C42943" w:rsidRDefault="00C42943" w:rsidP="00C42943">
      <w:pPr>
        <w:shd w:val="clear" w:color="auto" w:fill="1D2021"/>
        <w:spacing w:after="270"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br/>
      </w:r>
    </w:p>
    <w:p w14:paraId="4AB785EC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lab1()</w:t>
      </w:r>
    </w:p>
    <w:p w14:paraId="7D998A4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{</w:t>
      </w:r>
    </w:p>
    <w:p w14:paraId="065B5E1B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lastRenderedPageBreak/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%d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: \n"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num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++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7A35D2D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}</w:t>
      </w:r>
    </w:p>
    <w:p w14:paraId="7DE6D301" w14:textId="77777777" w:rsidR="00C42943" w:rsidRPr="00C42943" w:rsidRDefault="00C42943" w:rsidP="00C42943">
      <w:pPr>
        <w:shd w:val="clear" w:color="auto" w:fill="1D2021"/>
        <w:spacing w:after="270"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1B39B717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lab2()</w:t>
      </w:r>
    </w:p>
    <w:p w14:paraId="1031AC39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{</w:t>
      </w:r>
    </w:p>
    <w:p w14:paraId="5CA8C964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rcpy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temp,"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"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5242F47E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strca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temp,i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_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6DAA6694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%s = not %s\n"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temp,st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[top]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3D2E2FAE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("if %s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goto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%d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\n"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temp,lnum</w:t>
      </w:r>
      <w:proofErr w:type="spellEnd"/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2FE8000D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i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_[0]+</w:t>
      </w:r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+;</w:t>
      </w:r>
      <w:proofErr w:type="gramEnd"/>
    </w:p>
    <w:p w14:paraId="7256C464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 }</w:t>
      </w:r>
    </w:p>
    <w:p w14:paraId="05B93016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2C7663EE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void lab3()</w:t>
      </w:r>
    </w:p>
    <w:p w14:paraId="54E4742E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{</w:t>
      </w:r>
    </w:p>
    <w:p w14:paraId="5B49F6EE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goto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%d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 xml:space="preserve"> \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n",start</w:t>
      </w:r>
      <w:proofErr w:type="spellEnd"/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3F92E9B8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printf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("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%d</w:t>
      </w:r>
      <w:proofErr w:type="spellEnd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: \n",</w:t>
      </w:r>
      <w:proofErr w:type="spell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lnum</w:t>
      </w:r>
      <w:proofErr w:type="spellEnd"/>
      <w:proofErr w:type="gramStart"/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);</w:t>
      </w:r>
      <w:proofErr w:type="gramEnd"/>
    </w:p>
    <w:p w14:paraId="021D08D8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  <w:r w:rsidRPr="00C42943">
        <w:rPr>
          <w:rFonts w:ascii="Fantasque Sans Mono" w:hAnsi="Fantasque Sans Mono"/>
          <w:color w:val="EBDBB2"/>
          <w:sz w:val="27"/>
          <w:szCs w:val="27"/>
          <w:lang w:bidi="ar-SA"/>
        </w:rPr>
        <w:t>}</w:t>
      </w:r>
    </w:p>
    <w:p w14:paraId="2EE90782" w14:textId="77777777" w:rsidR="00C42943" w:rsidRPr="00C42943" w:rsidRDefault="00C42943" w:rsidP="00C42943">
      <w:pPr>
        <w:shd w:val="clear" w:color="auto" w:fill="1D2021"/>
        <w:spacing w:line="360" w:lineRule="atLeast"/>
        <w:rPr>
          <w:rFonts w:ascii="Fantasque Sans Mono" w:hAnsi="Fantasque Sans Mono"/>
          <w:color w:val="EBDBB2"/>
          <w:sz w:val="27"/>
          <w:szCs w:val="27"/>
          <w:lang w:bidi="ar-SA"/>
        </w:rPr>
      </w:pPr>
    </w:p>
    <w:p w14:paraId="68F945F8" w14:textId="77777777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3CF73D6" w14:textId="77777777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13E1D022" w14:textId="19A8AB75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>
        <w:rPr>
          <w:rFonts w:ascii="Ubuntu" w:hAnsi="Ubuntu"/>
          <w:sz w:val="28"/>
          <w:szCs w:val="28"/>
        </w:rPr>
        <w:t>input</w:t>
      </w:r>
    </w:p>
    <w:p w14:paraId="76C67401" w14:textId="2D92BE3A" w:rsidR="00C42943" w:rsidRDefault="00C42943" w:rsidP="00C42943">
      <w:pPr>
        <w:shd w:val="clear" w:color="auto" w:fill="FFFFFF"/>
        <w:spacing w:line="285" w:lineRule="atLeast"/>
        <w:ind w:left="720" w:firstLine="720"/>
        <w:rPr>
          <w:rFonts w:ascii="Ubuntu" w:hAnsi="Ubuntu"/>
          <w:sz w:val="28"/>
          <w:szCs w:val="28"/>
        </w:rPr>
      </w:pPr>
      <w:r w:rsidRPr="00C42943">
        <w:rPr>
          <w:rFonts w:ascii="Ubuntu" w:hAnsi="Ubuntu"/>
          <w:sz w:val="28"/>
          <w:szCs w:val="28"/>
        </w:rPr>
        <w:t>while(k=c/s)k=k*</w:t>
      </w:r>
      <w:proofErr w:type="spellStart"/>
      <w:r w:rsidRPr="00C42943">
        <w:rPr>
          <w:rFonts w:ascii="Ubuntu" w:hAnsi="Ubuntu"/>
          <w:sz w:val="28"/>
          <w:szCs w:val="28"/>
        </w:rPr>
        <w:t>c+</w:t>
      </w:r>
      <w:proofErr w:type="gramStart"/>
      <w:r w:rsidRPr="00C42943">
        <w:rPr>
          <w:rFonts w:ascii="Ubuntu" w:hAnsi="Ubuntu"/>
          <w:sz w:val="28"/>
          <w:szCs w:val="28"/>
        </w:rPr>
        <w:t>d</w:t>
      </w:r>
      <w:proofErr w:type="spellEnd"/>
      <w:r w:rsidRPr="00C42943">
        <w:rPr>
          <w:rFonts w:ascii="Ubuntu" w:hAnsi="Ubuntu"/>
          <w:sz w:val="28"/>
          <w:szCs w:val="28"/>
        </w:rPr>
        <w:t>;</w:t>
      </w:r>
      <w:proofErr w:type="gramEnd"/>
    </w:p>
    <w:p w14:paraId="4FCCF111" w14:textId="79EADB2D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>
        <w:rPr>
          <w:rFonts w:ascii="Ubuntu" w:hAnsi="Ubuntu"/>
          <w:sz w:val="28"/>
          <w:szCs w:val="28"/>
        </w:rPr>
        <w:t>run</w:t>
      </w:r>
    </w:p>
    <w:p w14:paraId="41E74E39" w14:textId="0467EC69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 w:rsidRPr="00C42943">
        <w:rPr>
          <w:rFonts w:ascii="Ubuntu" w:hAnsi="Ubuntu"/>
          <w:sz w:val="28"/>
          <w:szCs w:val="28"/>
        </w:rPr>
        <w:drawing>
          <wp:inline distT="0" distB="0" distL="0" distR="0" wp14:anchorId="21E52148" wp14:editId="6E3A9647">
            <wp:extent cx="4732430" cy="1813717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1813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017E1" w14:textId="10047BB2" w:rsidR="00C42943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>
        <w:rPr>
          <w:rFonts w:ascii="Ubuntu" w:hAnsi="Ubuntu"/>
          <w:sz w:val="28"/>
          <w:szCs w:val="28"/>
        </w:rPr>
        <w:t>Output</w:t>
      </w:r>
    </w:p>
    <w:p w14:paraId="0EB4CE86" w14:textId="32650BAB" w:rsidR="00C42943" w:rsidRPr="002C2914" w:rsidRDefault="00C42943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 w:rsidRPr="00C42943">
        <w:rPr>
          <w:rFonts w:ascii="Ubuntu" w:hAnsi="Ubuntu"/>
          <w:sz w:val="28"/>
          <w:szCs w:val="28"/>
        </w:rPr>
        <w:lastRenderedPageBreak/>
        <w:drawing>
          <wp:inline distT="0" distB="0" distL="0" distR="0" wp14:anchorId="697D6793" wp14:editId="0AFB650C">
            <wp:extent cx="4907705" cy="2194750"/>
            <wp:effectExtent l="0" t="0" r="762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07705" cy="219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42943" w:rsidRPr="002C2914" w:rsidSect="00E74B29">
      <w:footerReference w:type="even" r:id="rId16"/>
      <w:footerReference w:type="default" r:id="rId17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6B818" w14:textId="77777777" w:rsidR="001C3237" w:rsidRDefault="001C3237" w:rsidP="00E74B29">
      <w:r>
        <w:separator/>
      </w:r>
    </w:p>
  </w:endnote>
  <w:endnote w:type="continuationSeparator" w:id="0">
    <w:p w14:paraId="7665CBA9" w14:textId="77777777" w:rsidR="001C3237" w:rsidRDefault="001C3237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antasque Sans Mono">
    <w:panose1 w:val="020B0609020204030204"/>
    <w:charset w:val="00"/>
    <w:family w:val="modern"/>
    <w:notTrueType/>
    <w:pitch w:val="fixed"/>
    <w:sig w:usb0="800002EF" w:usb1="1000396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1666A" w14:textId="77777777" w:rsidR="001C3237" w:rsidRDefault="001C3237" w:rsidP="00E74B29">
      <w:r>
        <w:separator/>
      </w:r>
    </w:p>
  </w:footnote>
  <w:footnote w:type="continuationSeparator" w:id="0">
    <w:p w14:paraId="45EBC823" w14:textId="77777777" w:rsidR="001C3237" w:rsidRDefault="001C3237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55B4D"/>
    <w:multiLevelType w:val="hybridMultilevel"/>
    <w:tmpl w:val="94DAEA4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2C05F1"/>
    <w:multiLevelType w:val="hybridMultilevel"/>
    <w:tmpl w:val="1F94F6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225AB"/>
    <w:multiLevelType w:val="hybridMultilevel"/>
    <w:tmpl w:val="6D0C06CE"/>
    <w:lvl w:ilvl="0" w:tplc="DF160BF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8B7103"/>
    <w:multiLevelType w:val="multilevel"/>
    <w:tmpl w:val="B9E2AD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9C21616"/>
    <w:multiLevelType w:val="multilevel"/>
    <w:tmpl w:val="15AA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E3A00B0"/>
    <w:multiLevelType w:val="multilevel"/>
    <w:tmpl w:val="227A26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7401DF"/>
    <w:multiLevelType w:val="hybridMultilevel"/>
    <w:tmpl w:val="13FCF472"/>
    <w:lvl w:ilvl="0" w:tplc="49D25EC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215609"/>
    <w:multiLevelType w:val="hybridMultilevel"/>
    <w:tmpl w:val="C4544732"/>
    <w:lvl w:ilvl="0" w:tplc="011875BA">
      <w:start w:val="3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0E78B2"/>
    <w:multiLevelType w:val="hybridMultilevel"/>
    <w:tmpl w:val="5BD09868"/>
    <w:lvl w:ilvl="0" w:tplc="CAC68F2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E50C01"/>
    <w:multiLevelType w:val="hybridMultilevel"/>
    <w:tmpl w:val="ECD2F2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</w:num>
  <w:num w:numId="3">
    <w:abstractNumId w:val="8"/>
  </w:num>
  <w:num w:numId="4">
    <w:abstractNumId w:val="9"/>
  </w:num>
  <w:num w:numId="5">
    <w:abstractNumId w:val="2"/>
  </w:num>
  <w:num w:numId="6">
    <w:abstractNumId w:val="7"/>
  </w:num>
  <w:num w:numId="7">
    <w:abstractNumId w:val="0"/>
  </w:num>
  <w:num w:numId="8">
    <w:abstractNumId w:val="5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YZGtQDR6sDdLQAAAA=="/>
  </w:docVars>
  <w:rsids>
    <w:rsidRoot w:val="00092E41"/>
    <w:rsid w:val="00032A2B"/>
    <w:rsid w:val="00086FA5"/>
    <w:rsid w:val="00092E41"/>
    <w:rsid w:val="00096D6B"/>
    <w:rsid w:val="000A4255"/>
    <w:rsid w:val="000E4641"/>
    <w:rsid w:val="001172D0"/>
    <w:rsid w:val="00151F66"/>
    <w:rsid w:val="00177F8D"/>
    <w:rsid w:val="00182C4D"/>
    <w:rsid w:val="00185F4A"/>
    <w:rsid w:val="001A7A17"/>
    <w:rsid w:val="001B2720"/>
    <w:rsid w:val="001C3237"/>
    <w:rsid w:val="001C7D09"/>
    <w:rsid w:val="001E0ECE"/>
    <w:rsid w:val="002012DC"/>
    <w:rsid w:val="00222F68"/>
    <w:rsid w:val="002951EB"/>
    <w:rsid w:val="002B6E38"/>
    <w:rsid w:val="002C2914"/>
    <w:rsid w:val="002D1910"/>
    <w:rsid w:val="002D2200"/>
    <w:rsid w:val="002F03AB"/>
    <w:rsid w:val="003030E0"/>
    <w:rsid w:val="003078DD"/>
    <w:rsid w:val="003172A2"/>
    <w:rsid w:val="00340F0C"/>
    <w:rsid w:val="00354826"/>
    <w:rsid w:val="0039195A"/>
    <w:rsid w:val="00395D77"/>
    <w:rsid w:val="003A49C6"/>
    <w:rsid w:val="003B5034"/>
    <w:rsid w:val="003F3D1D"/>
    <w:rsid w:val="0040564B"/>
    <w:rsid w:val="00414139"/>
    <w:rsid w:val="0044094A"/>
    <w:rsid w:val="0045557C"/>
    <w:rsid w:val="0048120C"/>
    <w:rsid w:val="0048750B"/>
    <w:rsid w:val="004909D9"/>
    <w:rsid w:val="004F22FB"/>
    <w:rsid w:val="00521481"/>
    <w:rsid w:val="0056636B"/>
    <w:rsid w:val="005D252A"/>
    <w:rsid w:val="005D6FA6"/>
    <w:rsid w:val="00610A09"/>
    <w:rsid w:val="0063405E"/>
    <w:rsid w:val="00665110"/>
    <w:rsid w:val="006709F1"/>
    <w:rsid w:val="006C60E6"/>
    <w:rsid w:val="00705301"/>
    <w:rsid w:val="00725B78"/>
    <w:rsid w:val="00742988"/>
    <w:rsid w:val="00764F3D"/>
    <w:rsid w:val="00795B80"/>
    <w:rsid w:val="007C06BD"/>
    <w:rsid w:val="008079CC"/>
    <w:rsid w:val="00837914"/>
    <w:rsid w:val="008405C8"/>
    <w:rsid w:val="008434D9"/>
    <w:rsid w:val="00870AFF"/>
    <w:rsid w:val="00874FE7"/>
    <w:rsid w:val="0088776E"/>
    <w:rsid w:val="008A0FAE"/>
    <w:rsid w:val="008B72F9"/>
    <w:rsid w:val="00952F7D"/>
    <w:rsid w:val="0095496A"/>
    <w:rsid w:val="009A3347"/>
    <w:rsid w:val="009A38BA"/>
    <w:rsid w:val="00A2377C"/>
    <w:rsid w:val="00A25A42"/>
    <w:rsid w:val="00B2336B"/>
    <w:rsid w:val="00B24978"/>
    <w:rsid w:val="00B355BF"/>
    <w:rsid w:val="00B42474"/>
    <w:rsid w:val="00B43E11"/>
    <w:rsid w:val="00B54757"/>
    <w:rsid w:val="00B80B03"/>
    <w:rsid w:val="00BF3430"/>
    <w:rsid w:val="00C42943"/>
    <w:rsid w:val="00C43C5D"/>
    <w:rsid w:val="00C466AA"/>
    <w:rsid w:val="00C755AB"/>
    <w:rsid w:val="00CA5364"/>
    <w:rsid w:val="00CB7EC7"/>
    <w:rsid w:val="00CC3F0D"/>
    <w:rsid w:val="00CD6D7B"/>
    <w:rsid w:val="00CE66ED"/>
    <w:rsid w:val="00CE7B79"/>
    <w:rsid w:val="00D43125"/>
    <w:rsid w:val="00D62ADF"/>
    <w:rsid w:val="00D66A3A"/>
    <w:rsid w:val="00D97A44"/>
    <w:rsid w:val="00DB2B1A"/>
    <w:rsid w:val="00DF198B"/>
    <w:rsid w:val="00E15B5F"/>
    <w:rsid w:val="00E641D7"/>
    <w:rsid w:val="00E74B29"/>
    <w:rsid w:val="00E85C50"/>
    <w:rsid w:val="00ED6CB6"/>
    <w:rsid w:val="00EF19F9"/>
    <w:rsid w:val="00EF7945"/>
    <w:rsid w:val="00F50791"/>
    <w:rsid w:val="00F52B14"/>
    <w:rsid w:val="00F604F0"/>
    <w:rsid w:val="00FA16F2"/>
    <w:rsid w:val="00FB2F1A"/>
    <w:rsid w:val="00FC2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C42943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5D252A"/>
    <w:pPr>
      <w:ind w:left="720"/>
      <w:contextualSpacing/>
    </w:pPr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rsid w:val="005D252A"/>
    <w:pPr>
      <w:spacing w:before="100" w:beforeAutospacing="1" w:after="100" w:afterAutospacing="1"/>
    </w:pPr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9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0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2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9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3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7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3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7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4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13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6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84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9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8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91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8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8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7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5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3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86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8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0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0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78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1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7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3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4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7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3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51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2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1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6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7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6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7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3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4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9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4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4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8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5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5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53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9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1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5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2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8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3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6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6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29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8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4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8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3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0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0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8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7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4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3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3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5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6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2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2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3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5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5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1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2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0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0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9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0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94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9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9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9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9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02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0711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4961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3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41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6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8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2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8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3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7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9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8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7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9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0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7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1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9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5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1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4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1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1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0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3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6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8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4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5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2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8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9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2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4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82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4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4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1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2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8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2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6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1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1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4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4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2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4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86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1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79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8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3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8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0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77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7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4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3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9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8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7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6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75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2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8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5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6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7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7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3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5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9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63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2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5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6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8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8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13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8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1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8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8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2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</Template>
  <TotalTime>0</TotalTime>
  <Pages>14</Pages>
  <Words>893</Words>
  <Characters>509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2-03-30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